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uritiu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uritius received a score of 77.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uritius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uritius received a score of</w:t>
      </w:r>
      <w:r>
        <w:t xml:space="preserve"> </w:t>
      </w:r>
      <w:r>
        <w:rPr>
          <w:bCs/>
          <w:b/>
        </w:rPr>
        <w:t xml:space="preserve">85.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uritius received a score of 80.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uritius received a score of 60.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uritius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uritius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uritius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uritius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uritiu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uritius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uritius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uritius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uritius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uritius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uritiu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uritius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uritius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Mauritiu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Mauritiu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Mauritiu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Mauritiu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Mauritiu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Mauritiu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Mauritiu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Mauritiu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Mauritiu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Mauritiu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Mauritiu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Mauritiu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Mauritiu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Mauritiu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Mauritiu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Mauritiu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Mauritiu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1, 2001,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7, 2011,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51:51Z</dcterms:created>
  <dcterms:modified xsi:type="dcterms:W3CDTF">2024-01-16T17: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uritius Country Report</vt:lpwstr>
  </property>
</Properties>
</file>